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24729" w:rsidRDefault="00EE3FCB" w14:paraId="54FF26CF" w14:textId="53C9FBC8">
      <w:r w:rsidR="00EE3FCB">
        <w:drawing>
          <wp:inline wp14:editId="3F3F202D" wp14:anchorId="06CD1CEC">
            <wp:extent cx="2567940" cy="518160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9f31fcdd41bc4b3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1C70" w:rsidR="00581ACB" w:rsidRDefault="00581ACB" w14:paraId="456319EF" w14:textId="77777777"/>
    <w:p w:rsidR="00EE3FCB" w:rsidRDefault="0091102A" w14:paraId="0821254C" w14:textId="77777777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:rsidRPr="00581ACB" w:rsidR="00A24729" w:rsidRDefault="0091102A" w14:paraId="5B80A8B1" w14:textId="294D8AAB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Pr="00581ACB" w:rsidR="00496C58">
        <w:rPr>
          <w:rFonts w:ascii="Bahnschrift" w:hAnsi="Bahnschrift" w:cs="Arial"/>
        </w:rPr>
        <w:t>…/…./20..</w:t>
      </w:r>
    </w:p>
    <w:p w:rsidRPr="00581ACB" w:rsidR="00A24729" w:rsidRDefault="00A24729" w14:paraId="71D471CE" w14:textId="77777777">
      <w:pPr>
        <w:rPr>
          <w:rFonts w:ascii="Bahnschrift" w:hAnsi="Bahnschrift" w:cs="Arial"/>
        </w:rPr>
      </w:pPr>
    </w:p>
    <w:p w:rsidRPr="00581ACB" w:rsidR="00A24729" w:rsidRDefault="00A24729" w14:paraId="7E1ECE10" w14:textId="77777777">
      <w:pPr>
        <w:rPr>
          <w:rFonts w:ascii="Bahnschrift" w:hAnsi="Bahnschrift"/>
        </w:rPr>
      </w:pPr>
    </w:p>
    <w:p w:rsidRPr="00581ACB" w:rsidR="00A24729" w:rsidRDefault="00A24729" w14:paraId="7ED4411B" w14:textId="77777777">
      <w:pPr>
        <w:rPr>
          <w:rFonts w:ascii="Bahnschrift" w:hAnsi="Bahnschrift"/>
        </w:rPr>
      </w:pPr>
    </w:p>
    <w:p w:rsidRPr="00581ACB" w:rsidR="00A61C70" w:rsidP="00581ACB" w:rsidRDefault="00A61C70" w14:paraId="2FD2AE68" w14:textId="77777777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:rsidRPr="00581ACB" w:rsidR="00A24729" w:rsidP="00581ACB" w:rsidRDefault="00BA2896" w14:paraId="4079A087" w14:textId="4AD0B221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:rsidRPr="00581ACB" w:rsidR="00A61C70" w:rsidP="00D455B1" w:rsidRDefault="00A61C70" w14:paraId="15101F3B" w14:textId="77777777">
      <w:pPr>
        <w:jc w:val="center"/>
        <w:rPr>
          <w:rFonts w:ascii="Bahnschrift" w:hAnsi="Bahnschrift" w:cs="Arial"/>
          <w:b/>
          <w:sz w:val="26"/>
          <w:szCs w:val="26"/>
        </w:rPr>
      </w:pPr>
    </w:p>
    <w:p w:rsidR="00581ACB" w:rsidP="00581ACB" w:rsidRDefault="00581ACB" w14:paraId="05286120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BA2896" w14:paraId="37B961EB" w14:textId="6F917332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0630">
        <w:rPr>
          <w:rFonts w:ascii="Bahnschrift" w:hAnsi="Bahnschrift" w:cs="Arial"/>
        </w:rPr>
        <w:t>,</w:t>
      </w:r>
      <w:r>
        <w:rPr>
          <w:rFonts w:ascii="Bahnschrift" w:hAnsi="Bahnschrift" w:cs="Arial"/>
        </w:rPr>
        <w:t xml:space="preserve"> </w:t>
      </w:r>
      <w:r w:rsidRPr="00397BC6">
        <w:rPr>
          <w:rFonts w:ascii="Bahnschrift" w:hAnsi="Bahnschrift" w:cs="Arial"/>
          <w:highlight w:val="yellow"/>
        </w:rPr>
        <w:t>XXXXX</w:t>
      </w:r>
      <w:r>
        <w:rPr>
          <w:rFonts w:ascii="Bahnschrift" w:hAnsi="Bahnschrift" w:cs="Arial"/>
        </w:rPr>
        <w:t xml:space="preserve"> danışmanlığında,  </w:t>
      </w:r>
      <w:r w:rsidRPr="00581ACB" w:rsidR="00A24729">
        <w:rPr>
          <w:rFonts w:ascii="Bahnschrift" w:hAnsi="Bahnschrift" w:cs="Arial"/>
        </w:rPr>
        <w:t xml:space="preserve"> DOSAP</w:t>
      </w:r>
      <w:r w:rsidR="00CF1277">
        <w:rPr>
          <w:rFonts w:ascii="Bahnschrift" w:hAnsi="Bahnschrift" w:cs="Arial"/>
        </w:rPr>
        <w:t>-B</w:t>
      </w:r>
      <w:r w:rsidRPr="00581ACB" w:rsidR="00A24729">
        <w:rPr>
          <w:rFonts w:ascii="Bahnschrift" w:hAnsi="Bahnschrift" w:cs="Arial"/>
        </w:rPr>
        <w:t xml:space="preserve"> kapsamında çalışma yapmak istemekteyim.</w:t>
      </w:r>
    </w:p>
    <w:p w:rsidRPr="00581ACB" w:rsidR="00A24729" w:rsidP="00D455B1" w:rsidRDefault="00A24729" w14:paraId="5DEE496A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A24729" w14:paraId="19834792" w14:textId="77777777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……Üniversitesi ………….Fakültesi …………Bölümü Başkanı</w:t>
      </w:r>
      <w:r w:rsidRPr="00581ACB" w:rsidR="00D455B1">
        <w:rPr>
          <w:rFonts w:ascii="Bahnschrift" w:hAnsi="Bahnschrift" w:cs="Arial"/>
        </w:rPr>
        <w:t>………………</w:t>
      </w:r>
      <w:r w:rsidRPr="00581ACB">
        <w:rPr>
          <w:rFonts w:ascii="Bahnschrift" w:hAnsi="Bahnschrift" w:cs="Arial"/>
        </w:rPr>
        <w:t xml:space="preserve"> </w:t>
      </w:r>
      <w:r w:rsidRPr="00581ACB" w:rsidR="00D455B1">
        <w:rPr>
          <w:rFonts w:ascii="Bahnschrift" w:hAnsi="Bahnschrift" w:cs="Arial"/>
        </w:rPr>
        <w:t xml:space="preserve">ve </w:t>
      </w:r>
      <w:r w:rsidRPr="00581ACB">
        <w:rPr>
          <w:rFonts w:ascii="Bahnschrift" w:hAnsi="Bahnschrift" w:cs="Arial"/>
        </w:rPr>
        <w:t xml:space="preserve">…………….  Dekanı …………………………….. ile yapmış olduğum görüşmelerde DOSAP kapsamında ODTÜ’ de ……     tarihleri arasında görevlendirilmemin  YÖK Yasasının 39. maddesine göre  uygun görüldüğü  tarafıma </w:t>
      </w:r>
      <w:r w:rsidRPr="00581ACB" w:rsidR="0091102A">
        <w:rPr>
          <w:rFonts w:ascii="Bahnschrift" w:hAnsi="Bahnschrift" w:cs="Arial"/>
        </w:rPr>
        <w:t xml:space="preserve">şifahi olarak </w:t>
      </w:r>
      <w:r w:rsidRPr="00581ACB">
        <w:rPr>
          <w:rFonts w:ascii="Bahnschrift" w:hAnsi="Bahnschrift" w:cs="Arial"/>
        </w:rPr>
        <w:t xml:space="preserve">bildirilmiştir. </w:t>
      </w:r>
    </w:p>
    <w:p w:rsidRPr="00581ACB" w:rsidR="00A24729" w:rsidP="00D455B1" w:rsidRDefault="00A24729" w14:paraId="5C5D5A45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0F62BE" w14:paraId="045CE5AF" w14:textId="5EE7A9A6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……</w:t>
      </w:r>
      <w:r w:rsidRPr="00581ACB" w:rsidR="00A24729">
        <w:rPr>
          <w:rFonts w:ascii="Bahnschrift" w:hAnsi="Bahnschrift" w:cs="Arial"/>
        </w:rPr>
        <w:t xml:space="preserve">………. </w:t>
      </w:r>
      <w:r w:rsidRPr="00581ACB">
        <w:rPr>
          <w:rFonts w:ascii="Bahnschrift" w:hAnsi="Bahnschrift" w:cs="Arial"/>
        </w:rPr>
        <w:t>i</w:t>
      </w:r>
      <w:r w:rsidRPr="00581ACB" w:rsidR="00A24729">
        <w:rPr>
          <w:rFonts w:ascii="Bahnschrift" w:hAnsi="Bahnschrift" w:cs="Arial"/>
        </w:rPr>
        <w:t>le  DOSAP</w:t>
      </w:r>
      <w:r w:rsidR="00A56A0D">
        <w:rPr>
          <w:rFonts w:ascii="Bahnschrift" w:hAnsi="Bahnschrift" w:cs="Arial"/>
        </w:rPr>
        <w:t>-B</w:t>
      </w:r>
      <w:r w:rsidRPr="00581ACB" w:rsidR="00A24729">
        <w:rPr>
          <w:rFonts w:ascii="Bahnschrift" w:hAnsi="Bahnschrift" w:cs="Arial"/>
        </w:rPr>
        <w:t xml:space="preserve"> kapsamın</w:t>
      </w:r>
      <w:r w:rsidRPr="00581ACB" w:rsidR="0091102A">
        <w:rPr>
          <w:rFonts w:ascii="Bahnschrift" w:hAnsi="Bahnschrift" w:cs="Arial"/>
        </w:rPr>
        <w:t>da</w:t>
      </w:r>
      <w:r w:rsidR="002D37FB">
        <w:rPr>
          <w:rFonts w:ascii="Bahnschrift" w:hAnsi="Bahnschrift" w:cs="Arial"/>
        </w:rPr>
        <w:t xml:space="preserve"> </w:t>
      </w:r>
      <w:r w:rsidRPr="002D37FB" w:rsidR="002D37FB">
        <w:rPr>
          <w:rFonts w:ascii="Bahnschrift" w:hAnsi="Bahnschrift" w:cs="Arial"/>
          <w:highlight w:val="yellow"/>
        </w:rPr>
        <w:t xml:space="preserve">tam zamanlı/yarı zamanlı/ayda (haftada) gün olacak şekilde </w:t>
      </w:r>
      <w:r w:rsidRPr="002D37FB" w:rsidR="0091102A">
        <w:rPr>
          <w:rFonts w:ascii="Bahnschrift" w:hAnsi="Bahnschrift" w:cs="Arial"/>
          <w:highlight w:val="yellow"/>
        </w:rPr>
        <w:t xml:space="preserve"> çalışmalara</w:t>
      </w:r>
      <w:r w:rsidRPr="00581ACB" w:rsidR="0091102A">
        <w:rPr>
          <w:rFonts w:ascii="Bahnschrift" w:hAnsi="Bahnschrift" w:cs="Arial"/>
        </w:rPr>
        <w:t xml:space="preserve"> başlayabilmemi</w:t>
      </w:r>
      <w:r w:rsidRPr="00581ACB" w:rsidR="00A24729">
        <w:rPr>
          <w:rFonts w:ascii="Bahnschrift" w:hAnsi="Bahnschrift" w:cs="Arial"/>
        </w:rPr>
        <w:t xml:space="preserve"> </w:t>
      </w:r>
      <w:r w:rsidRPr="00581ACB" w:rsidR="0091102A">
        <w:rPr>
          <w:rFonts w:ascii="Bahnschrift" w:hAnsi="Bahnschrift" w:cs="Arial"/>
        </w:rPr>
        <w:t>teminen  görevlendirilmem için gerekli yazışmalara başlanmasını arz  ederim.</w:t>
      </w:r>
    </w:p>
    <w:p w:rsidRPr="00581ACB" w:rsidR="0091102A" w:rsidP="00D455B1" w:rsidRDefault="0091102A" w14:paraId="7AE40B2A" w14:textId="77777777">
      <w:pPr>
        <w:jc w:val="both"/>
        <w:rPr>
          <w:rFonts w:ascii="Bahnschrift" w:hAnsi="Bahnschrift" w:cs="Arial"/>
        </w:rPr>
      </w:pPr>
    </w:p>
    <w:p w:rsidR="00581ACB" w:rsidP="00581ACB" w:rsidRDefault="00581ACB" w14:paraId="35924828" w14:textId="77777777">
      <w:pPr>
        <w:jc w:val="both"/>
        <w:rPr>
          <w:rFonts w:ascii="Bahnschrift" w:hAnsi="Bahnschrift" w:cs="Arial"/>
        </w:rPr>
      </w:pPr>
    </w:p>
    <w:p w:rsidRPr="00581ACB" w:rsidR="0091102A" w:rsidP="00581ACB" w:rsidRDefault="0091102A" w14:paraId="198D4AFD" w14:textId="2287248F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:rsidRPr="00581ACB" w:rsidR="0091102A" w:rsidP="00D455B1" w:rsidRDefault="0091102A" w14:paraId="5C8281C8" w14:textId="77777777">
      <w:pPr>
        <w:jc w:val="both"/>
        <w:rPr>
          <w:rFonts w:ascii="Bahnschrift" w:hAnsi="Bahnschrift" w:cs="Arial"/>
        </w:rPr>
      </w:pPr>
    </w:p>
    <w:p w:rsidRPr="00581ACB" w:rsidR="0091102A" w:rsidP="00A24729" w:rsidRDefault="0091102A" w14:paraId="15B9C680" w14:textId="77777777">
      <w:pPr>
        <w:rPr>
          <w:rFonts w:ascii="Bahnschrift" w:hAnsi="Bahnschrift" w:cs="Arial"/>
        </w:rPr>
      </w:pPr>
    </w:p>
    <w:p w:rsidRPr="00652D3E" w:rsidR="0091102A" w:rsidP="00A24729" w:rsidRDefault="0091102A" w14:paraId="1300E51C" w14:textId="7E917F3D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Pr="00652D3E" w:rsidR="00595C9E">
        <w:rPr>
          <w:rFonts w:ascii="Bahnschrift" w:hAnsi="Bahnschrift" w:cs="Arial"/>
          <w:highlight w:val="yellow"/>
        </w:rPr>
        <w:t>….</w:t>
      </w:r>
    </w:p>
    <w:p w:rsidRPr="00652D3E" w:rsidR="00652D3E" w:rsidP="00A24729" w:rsidRDefault="00652D3E" w14:paraId="07402CBA" w14:textId="77777777">
      <w:pPr>
        <w:rPr>
          <w:rFonts w:ascii="Bahnschrift" w:hAnsi="Bahnschrift" w:cs="Arial"/>
          <w:highlight w:val="yellow"/>
        </w:rPr>
      </w:pPr>
    </w:p>
    <w:p w:rsidRPr="00581ACB" w:rsidR="00652D3E" w:rsidP="00A24729" w:rsidRDefault="00652D3E" w14:paraId="2ECB360E" w14:textId="41E4F2B7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sectPr w:rsidRPr="00581ACB" w:rsidR="00652D3E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qQUA/GSC+i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67BFA"/>
    <w:rsid w:val="00581ACB"/>
    <w:rsid w:val="00595C9E"/>
    <w:rsid w:val="006179F8"/>
    <w:rsid w:val="00652D3E"/>
    <w:rsid w:val="00727554"/>
    <w:rsid w:val="008E52C6"/>
    <w:rsid w:val="0091102A"/>
    <w:rsid w:val="00A24729"/>
    <w:rsid w:val="00A56A0D"/>
    <w:rsid w:val="00A61C70"/>
    <w:rsid w:val="00AA0630"/>
    <w:rsid w:val="00AD01B5"/>
    <w:rsid w:val="00BA2896"/>
    <w:rsid w:val="00CF1277"/>
    <w:rsid w:val="00D455B1"/>
    <w:rsid w:val="00E87BC8"/>
    <w:rsid w:val="00EE3FCB"/>
    <w:rsid w:val="6D2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noProof/>
      <w:sz w:val="24"/>
      <w:szCs w:val="24"/>
      <w:lang w:val="tr-TR" w:eastAsia="tr-T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/media/image2.jpg" Id="R9f31fcdd41bc4b3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T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dtu</dc:creator>
  <keywords/>
  <dc:description/>
  <lastModifiedBy>Dilek Ungan</lastModifiedBy>
  <revision>14</revision>
  <dcterms:created xsi:type="dcterms:W3CDTF">2023-04-18T12:23:00.0000000Z</dcterms:created>
  <dcterms:modified xsi:type="dcterms:W3CDTF">2023-04-26T10:36:19.9804895Z</dcterms:modified>
</coreProperties>
</file>